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D35C08" w14:textId="77777777" w:rsidR="00804BE8" w:rsidRDefault="00804BE8">
      <w:pPr>
        <w:pStyle w:val="BodyText"/>
        <w:rPr>
          <w:rFonts w:ascii="Times New Roman"/>
          <w:sz w:val="20"/>
        </w:rPr>
      </w:pPr>
    </w:p>
    <w:p w14:paraId="5A7E6351" w14:textId="77777777" w:rsidR="00804BE8" w:rsidRDefault="00804BE8">
      <w:pPr>
        <w:pStyle w:val="BodyText"/>
        <w:spacing w:before="4"/>
        <w:rPr>
          <w:rFonts w:ascii="Times New Roman"/>
          <w:sz w:val="27"/>
        </w:rPr>
      </w:pPr>
    </w:p>
    <w:p w14:paraId="3DB4EE0C" w14:textId="77777777" w:rsidR="00804BE8" w:rsidRDefault="007C766B">
      <w:pPr>
        <w:spacing w:before="28"/>
        <w:ind w:left="2737" w:right="2737"/>
        <w:jc w:val="center"/>
        <w:rPr>
          <w:b/>
          <w:sz w:val="36"/>
        </w:rPr>
      </w:pPr>
      <w:r>
        <w:rPr>
          <w:b/>
          <w:sz w:val="36"/>
          <w:u w:val="thick"/>
        </w:rPr>
        <w:t>Supervisory Evaluation Form</w:t>
      </w:r>
    </w:p>
    <w:p w14:paraId="611D111B" w14:textId="77777777" w:rsidR="00804BE8" w:rsidRDefault="00804BE8">
      <w:pPr>
        <w:pStyle w:val="BodyText"/>
        <w:spacing w:before="6"/>
        <w:rPr>
          <w:b/>
          <w:sz w:val="17"/>
        </w:rPr>
      </w:pPr>
    </w:p>
    <w:p w14:paraId="33263557" w14:textId="0E82E608" w:rsidR="00804BE8" w:rsidRDefault="007C766B">
      <w:pPr>
        <w:pStyle w:val="BodyText"/>
        <w:spacing w:before="51"/>
        <w:ind w:left="220"/>
      </w:pPr>
      <w:r>
        <w:t>Name of the student:</w:t>
      </w:r>
      <w:r w:rsidR="00125E75">
        <w:t xml:space="preserve"> </w:t>
      </w:r>
      <w:r w:rsidR="004E0A19" w:rsidRPr="004E0A19">
        <w:t>Md. Meshkat</w:t>
      </w:r>
    </w:p>
    <w:p w14:paraId="5BD92019" w14:textId="77777777" w:rsidR="00804BE8" w:rsidRDefault="00804BE8">
      <w:pPr>
        <w:pStyle w:val="BodyText"/>
        <w:spacing w:before="1"/>
        <w:rPr>
          <w:sz w:val="20"/>
        </w:rPr>
      </w:pPr>
    </w:p>
    <w:p w14:paraId="33B14296" w14:textId="0A1952CD" w:rsidR="00804BE8" w:rsidRDefault="007C766B">
      <w:pPr>
        <w:pStyle w:val="BodyText"/>
        <w:ind w:left="220"/>
      </w:pPr>
      <w:r>
        <w:t>Student ID:</w:t>
      </w:r>
      <w:r w:rsidR="001B63EE">
        <w:t xml:space="preserve"> </w:t>
      </w:r>
      <w:r w:rsidR="009157DB" w:rsidRPr="009157DB">
        <w:t>162014015</w:t>
      </w:r>
    </w:p>
    <w:p w14:paraId="325456B9" w14:textId="77777777" w:rsidR="00804BE8" w:rsidRDefault="00804BE8">
      <w:pPr>
        <w:pStyle w:val="BodyText"/>
        <w:spacing w:before="10"/>
        <w:rPr>
          <w:sz w:val="19"/>
        </w:rPr>
      </w:pPr>
    </w:p>
    <w:p w14:paraId="688FD610" w14:textId="64DD3BEF" w:rsidR="00804BE8" w:rsidRDefault="007C766B">
      <w:pPr>
        <w:pStyle w:val="BodyText"/>
        <w:ind w:left="220"/>
      </w:pPr>
      <w:r>
        <w:t>Supervisor’s name:</w:t>
      </w:r>
      <w:r w:rsidR="00985E51">
        <w:t xml:space="preserve"> </w:t>
      </w:r>
      <w:r w:rsidR="00985E51" w:rsidRPr="00985E51">
        <w:t>Satyaki Das</w:t>
      </w:r>
    </w:p>
    <w:p w14:paraId="7114225D" w14:textId="77777777" w:rsidR="00804BE8" w:rsidRDefault="00804BE8">
      <w:pPr>
        <w:pStyle w:val="BodyText"/>
        <w:rPr>
          <w:sz w:val="20"/>
        </w:rPr>
      </w:pPr>
    </w:p>
    <w:p w14:paraId="2C7741F9" w14:textId="0A9FBECF" w:rsidR="00804BE8" w:rsidRDefault="007C766B">
      <w:pPr>
        <w:pStyle w:val="BodyText"/>
        <w:spacing w:before="1"/>
        <w:ind w:left="220"/>
      </w:pPr>
      <w:r>
        <w:t>Name of the organization/ project title:</w:t>
      </w:r>
      <w:r w:rsidR="001B63EE">
        <w:t xml:space="preserve"> </w:t>
      </w:r>
      <w:r w:rsidR="009B0333" w:rsidRPr="009B0333">
        <w:t>MUNSHIELD Organization</w:t>
      </w:r>
    </w:p>
    <w:p w14:paraId="762AAE6B" w14:textId="77777777" w:rsidR="00804BE8" w:rsidRDefault="00804BE8">
      <w:pPr>
        <w:pStyle w:val="BodyText"/>
        <w:rPr>
          <w:sz w:val="20"/>
        </w:rPr>
      </w:pPr>
    </w:p>
    <w:p w14:paraId="5E722B37" w14:textId="77777777" w:rsidR="00804BE8" w:rsidRDefault="00804BE8">
      <w:pPr>
        <w:pStyle w:val="BodyText"/>
        <w:rPr>
          <w:sz w:val="20"/>
        </w:rPr>
      </w:pPr>
    </w:p>
    <w:p w14:paraId="5CF0CFFE" w14:textId="77777777" w:rsidR="00804BE8" w:rsidRDefault="00804BE8">
      <w:pPr>
        <w:pStyle w:val="BodyText"/>
        <w:rPr>
          <w:sz w:val="20"/>
        </w:rPr>
      </w:pPr>
    </w:p>
    <w:p w14:paraId="1D683C83" w14:textId="77777777" w:rsidR="00804BE8" w:rsidRDefault="00804BE8">
      <w:pPr>
        <w:pStyle w:val="BodyText"/>
        <w:spacing w:before="11"/>
        <w:rPr>
          <w:sz w:val="17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29"/>
        <w:gridCol w:w="1532"/>
        <w:gridCol w:w="1710"/>
        <w:gridCol w:w="1909"/>
      </w:tblGrid>
      <w:tr w:rsidR="00804BE8" w14:paraId="745656C6" w14:textId="77777777">
        <w:trPr>
          <w:trHeight w:val="671"/>
        </w:trPr>
        <w:tc>
          <w:tcPr>
            <w:tcW w:w="4429" w:type="dxa"/>
          </w:tcPr>
          <w:p w14:paraId="42E61D05" w14:textId="77777777" w:rsidR="00804BE8" w:rsidRDefault="007C766B">
            <w:pPr>
              <w:pStyle w:val="TableParagraph"/>
              <w:spacing w:line="292" w:lineRule="exact"/>
              <w:ind w:left="1288"/>
              <w:rPr>
                <w:b/>
                <w:sz w:val="24"/>
              </w:rPr>
            </w:pPr>
            <w:r>
              <w:rPr>
                <w:b/>
                <w:sz w:val="24"/>
              </w:rPr>
              <w:t>Evaluation Criteria</w:t>
            </w:r>
          </w:p>
        </w:tc>
        <w:tc>
          <w:tcPr>
            <w:tcW w:w="1532" w:type="dxa"/>
          </w:tcPr>
          <w:p w14:paraId="10F421D6" w14:textId="77777777" w:rsidR="00804BE8" w:rsidRDefault="007C766B">
            <w:pPr>
              <w:pStyle w:val="TableParagraph"/>
              <w:spacing w:line="292" w:lineRule="exact"/>
              <w:ind w:left="178" w:right="17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Benchmark</w:t>
            </w:r>
          </w:p>
          <w:p w14:paraId="00C2BA21" w14:textId="77777777" w:rsidR="00804BE8" w:rsidRDefault="007C766B">
            <w:pPr>
              <w:pStyle w:val="TableParagraph"/>
              <w:spacing w:before="43"/>
              <w:ind w:left="178" w:right="17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core</w:t>
            </w:r>
          </w:p>
        </w:tc>
        <w:tc>
          <w:tcPr>
            <w:tcW w:w="1710" w:type="dxa"/>
          </w:tcPr>
          <w:p w14:paraId="496B3DFC" w14:textId="77777777" w:rsidR="00804BE8" w:rsidRDefault="007C766B">
            <w:pPr>
              <w:pStyle w:val="TableParagraph"/>
              <w:spacing w:line="292" w:lineRule="exact"/>
              <w:ind w:left="221" w:right="22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upervisor’s</w:t>
            </w:r>
          </w:p>
          <w:p w14:paraId="3235B6A7" w14:textId="77777777" w:rsidR="00804BE8" w:rsidRDefault="007C766B">
            <w:pPr>
              <w:pStyle w:val="TableParagraph"/>
              <w:spacing w:before="43"/>
              <w:ind w:left="221" w:right="22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core</w:t>
            </w:r>
          </w:p>
        </w:tc>
        <w:tc>
          <w:tcPr>
            <w:tcW w:w="1909" w:type="dxa"/>
          </w:tcPr>
          <w:p w14:paraId="51ACFC42" w14:textId="77777777" w:rsidR="00804BE8" w:rsidRDefault="007C766B">
            <w:pPr>
              <w:pStyle w:val="TableParagraph"/>
              <w:spacing w:line="292" w:lineRule="exact"/>
              <w:ind w:left="413"/>
              <w:rPr>
                <w:b/>
                <w:sz w:val="24"/>
              </w:rPr>
            </w:pPr>
            <w:r>
              <w:rPr>
                <w:b/>
                <w:sz w:val="24"/>
              </w:rPr>
              <w:t>Comments</w:t>
            </w:r>
          </w:p>
        </w:tc>
      </w:tr>
      <w:tr w:rsidR="00804BE8" w14:paraId="1CE94E83" w14:textId="77777777">
        <w:trPr>
          <w:trHeight w:val="587"/>
        </w:trPr>
        <w:tc>
          <w:tcPr>
            <w:tcW w:w="4429" w:type="dxa"/>
          </w:tcPr>
          <w:p w14:paraId="2F4BF23A" w14:textId="77777777" w:rsidR="00804BE8" w:rsidRDefault="007C766B">
            <w:pPr>
              <w:pStyle w:val="TableParagraph"/>
              <w:spacing w:before="1"/>
              <w:ind w:left="107"/>
              <w:rPr>
                <w:sz w:val="24"/>
              </w:rPr>
            </w:pPr>
            <w:r>
              <w:rPr>
                <w:sz w:val="24"/>
              </w:rPr>
              <w:t>1. Content of the report</w:t>
            </w:r>
          </w:p>
        </w:tc>
        <w:tc>
          <w:tcPr>
            <w:tcW w:w="1532" w:type="dxa"/>
          </w:tcPr>
          <w:p w14:paraId="0F985E22" w14:textId="77777777" w:rsidR="00804BE8" w:rsidRDefault="007C766B">
            <w:pPr>
              <w:pStyle w:val="TableParagraph"/>
              <w:spacing w:before="1"/>
              <w:ind w:left="178" w:right="170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1710" w:type="dxa"/>
          </w:tcPr>
          <w:p w14:paraId="636007A1" w14:textId="2A7DFD09" w:rsidR="00804BE8" w:rsidRDefault="00B55237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1</w:t>
            </w:r>
            <w:r w:rsidR="002E05FB">
              <w:rPr>
                <w:rFonts w:ascii="Times New Roman"/>
                <w:sz w:val="24"/>
              </w:rPr>
              <w:t>2</w:t>
            </w:r>
          </w:p>
        </w:tc>
        <w:tc>
          <w:tcPr>
            <w:tcW w:w="1909" w:type="dxa"/>
            <w:vMerge w:val="restart"/>
          </w:tcPr>
          <w:p w14:paraId="76119E0D" w14:textId="77777777" w:rsidR="00804BE8" w:rsidRDefault="00804BE8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804BE8" w14:paraId="4D41006B" w14:textId="77777777">
        <w:trPr>
          <w:trHeight w:val="585"/>
        </w:trPr>
        <w:tc>
          <w:tcPr>
            <w:tcW w:w="4429" w:type="dxa"/>
          </w:tcPr>
          <w:p w14:paraId="3D75BFBF" w14:textId="77777777" w:rsidR="00804BE8" w:rsidRDefault="007C766B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2 Organization of the report</w:t>
            </w:r>
          </w:p>
        </w:tc>
        <w:tc>
          <w:tcPr>
            <w:tcW w:w="1532" w:type="dxa"/>
          </w:tcPr>
          <w:p w14:paraId="6949D927" w14:textId="77777777" w:rsidR="00804BE8" w:rsidRDefault="007C766B">
            <w:pPr>
              <w:pStyle w:val="TableParagraph"/>
              <w:spacing w:line="292" w:lineRule="exact"/>
              <w:ind w:left="178" w:right="170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1710" w:type="dxa"/>
          </w:tcPr>
          <w:p w14:paraId="511C940B" w14:textId="00343BFA" w:rsidR="00804BE8" w:rsidRDefault="002E05FB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8</w:t>
            </w:r>
          </w:p>
        </w:tc>
        <w:tc>
          <w:tcPr>
            <w:tcW w:w="1909" w:type="dxa"/>
            <w:vMerge/>
            <w:tcBorders>
              <w:top w:val="nil"/>
            </w:tcBorders>
          </w:tcPr>
          <w:p w14:paraId="506852E5" w14:textId="77777777" w:rsidR="00804BE8" w:rsidRDefault="00804BE8">
            <w:pPr>
              <w:rPr>
                <w:sz w:val="2"/>
                <w:szCs w:val="2"/>
              </w:rPr>
            </w:pPr>
          </w:p>
        </w:tc>
      </w:tr>
      <w:tr w:rsidR="00804BE8" w14:paraId="26986731" w14:textId="77777777">
        <w:trPr>
          <w:trHeight w:val="582"/>
        </w:trPr>
        <w:tc>
          <w:tcPr>
            <w:tcW w:w="4429" w:type="dxa"/>
            <w:tcBorders>
              <w:bottom w:val="single" w:sz="6" w:space="0" w:color="000000"/>
            </w:tcBorders>
          </w:tcPr>
          <w:p w14:paraId="51B9F1EB" w14:textId="77777777" w:rsidR="00804BE8" w:rsidRDefault="007C766B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3. Analytical/ critical thinking skills</w:t>
            </w:r>
          </w:p>
        </w:tc>
        <w:tc>
          <w:tcPr>
            <w:tcW w:w="1532" w:type="dxa"/>
            <w:tcBorders>
              <w:bottom w:val="single" w:sz="6" w:space="0" w:color="000000"/>
            </w:tcBorders>
          </w:tcPr>
          <w:p w14:paraId="6582B789" w14:textId="77777777" w:rsidR="00804BE8" w:rsidRDefault="007C766B">
            <w:pPr>
              <w:pStyle w:val="TableParagraph"/>
              <w:spacing w:line="292" w:lineRule="exact"/>
              <w:ind w:left="178" w:right="170"/>
              <w:jc w:val="center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  <w:tc>
          <w:tcPr>
            <w:tcW w:w="1710" w:type="dxa"/>
            <w:tcBorders>
              <w:bottom w:val="single" w:sz="6" w:space="0" w:color="000000"/>
            </w:tcBorders>
          </w:tcPr>
          <w:p w14:paraId="62C7E393" w14:textId="02E0DD59" w:rsidR="00804BE8" w:rsidRDefault="009959EA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16</w:t>
            </w:r>
          </w:p>
        </w:tc>
        <w:tc>
          <w:tcPr>
            <w:tcW w:w="1909" w:type="dxa"/>
            <w:vMerge/>
            <w:tcBorders>
              <w:top w:val="nil"/>
            </w:tcBorders>
          </w:tcPr>
          <w:p w14:paraId="29727251" w14:textId="77777777" w:rsidR="00804BE8" w:rsidRDefault="00804BE8">
            <w:pPr>
              <w:rPr>
                <w:sz w:val="2"/>
                <w:szCs w:val="2"/>
              </w:rPr>
            </w:pPr>
          </w:p>
        </w:tc>
      </w:tr>
      <w:tr w:rsidR="00804BE8" w14:paraId="301B3C34" w14:textId="77777777">
        <w:trPr>
          <w:trHeight w:val="585"/>
        </w:trPr>
        <w:tc>
          <w:tcPr>
            <w:tcW w:w="4429" w:type="dxa"/>
            <w:tcBorders>
              <w:top w:val="single" w:sz="6" w:space="0" w:color="000000"/>
            </w:tcBorders>
          </w:tcPr>
          <w:p w14:paraId="3FBB8D81" w14:textId="77777777" w:rsidR="00804BE8" w:rsidRDefault="007C766B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4. Creativity/ novelty</w:t>
            </w:r>
          </w:p>
        </w:tc>
        <w:tc>
          <w:tcPr>
            <w:tcW w:w="1532" w:type="dxa"/>
            <w:tcBorders>
              <w:top w:val="single" w:sz="6" w:space="0" w:color="000000"/>
            </w:tcBorders>
          </w:tcPr>
          <w:p w14:paraId="19306B60" w14:textId="77777777" w:rsidR="00804BE8" w:rsidRDefault="007C766B">
            <w:pPr>
              <w:pStyle w:val="TableParagraph"/>
              <w:spacing w:line="292" w:lineRule="exact"/>
              <w:ind w:left="178" w:right="170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1710" w:type="dxa"/>
            <w:tcBorders>
              <w:top w:val="single" w:sz="6" w:space="0" w:color="000000"/>
            </w:tcBorders>
          </w:tcPr>
          <w:p w14:paraId="71940FB9" w14:textId="790CA81D" w:rsidR="00804BE8" w:rsidRDefault="009959EA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7.5</w:t>
            </w:r>
          </w:p>
        </w:tc>
        <w:tc>
          <w:tcPr>
            <w:tcW w:w="1909" w:type="dxa"/>
            <w:vMerge/>
            <w:tcBorders>
              <w:top w:val="nil"/>
            </w:tcBorders>
          </w:tcPr>
          <w:p w14:paraId="582C21D8" w14:textId="77777777" w:rsidR="00804BE8" w:rsidRDefault="00804BE8">
            <w:pPr>
              <w:rPr>
                <w:sz w:val="2"/>
                <w:szCs w:val="2"/>
              </w:rPr>
            </w:pPr>
          </w:p>
        </w:tc>
      </w:tr>
      <w:tr w:rsidR="00804BE8" w14:paraId="31245E89" w14:textId="77777777">
        <w:trPr>
          <w:trHeight w:val="585"/>
        </w:trPr>
        <w:tc>
          <w:tcPr>
            <w:tcW w:w="4429" w:type="dxa"/>
          </w:tcPr>
          <w:p w14:paraId="1FE15D7A" w14:textId="77777777" w:rsidR="00804BE8" w:rsidRDefault="007C766B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5. Background/ literature review</w:t>
            </w:r>
          </w:p>
        </w:tc>
        <w:tc>
          <w:tcPr>
            <w:tcW w:w="1532" w:type="dxa"/>
          </w:tcPr>
          <w:p w14:paraId="23CBC8D8" w14:textId="77777777" w:rsidR="00804BE8" w:rsidRDefault="007C766B">
            <w:pPr>
              <w:pStyle w:val="TableParagraph"/>
              <w:spacing w:line="292" w:lineRule="exact"/>
              <w:ind w:left="178" w:right="170"/>
              <w:jc w:val="center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  <w:tc>
          <w:tcPr>
            <w:tcW w:w="1710" w:type="dxa"/>
          </w:tcPr>
          <w:p w14:paraId="5BE4D0CC" w14:textId="32884447" w:rsidR="003E604B" w:rsidRDefault="00B55237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1</w:t>
            </w:r>
            <w:r w:rsidR="003E604B">
              <w:rPr>
                <w:rFonts w:ascii="Times New Roman"/>
                <w:sz w:val="24"/>
              </w:rPr>
              <w:t>3.5</w:t>
            </w:r>
          </w:p>
        </w:tc>
        <w:tc>
          <w:tcPr>
            <w:tcW w:w="1909" w:type="dxa"/>
            <w:vMerge/>
            <w:tcBorders>
              <w:top w:val="nil"/>
            </w:tcBorders>
          </w:tcPr>
          <w:p w14:paraId="742B0323" w14:textId="77777777" w:rsidR="00804BE8" w:rsidRDefault="00804BE8">
            <w:pPr>
              <w:rPr>
                <w:sz w:val="2"/>
                <w:szCs w:val="2"/>
              </w:rPr>
            </w:pPr>
          </w:p>
        </w:tc>
      </w:tr>
      <w:tr w:rsidR="00804BE8" w14:paraId="2F06B06A" w14:textId="77777777">
        <w:trPr>
          <w:trHeight w:val="585"/>
        </w:trPr>
        <w:tc>
          <w:tcPr>
            <w:tcW w:w="4429" w:type="dxa"/>
          </w:tcPr>
          <w:p w14:paraId="5B4B7B52" w14:textId="77777777" w:rsidR="00804BE8" w:rsidRDefault="007C766B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6. Written skills</w:t>
            </w:r>
          </w:p>
        </w:tc>
        <w:tc>
          <w:tcPr>
            <w:tcW w:w="1532" w:type="dxa"/>
          </w:tcPr>
          <w:p w14:paraId="79C6D28D" w14:textId="77777777" w:rsidR="00804BE8" w:rsidRDefault="007C766B">
            <w:pPr>
              <w:pStyle w:val="TableParagraph"/>
              <w:spacing w:line="292" w:lineRule="exact"/>
              <w:ind w:left="178" w:right="170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1710" w:type="dxa"/>
          </w:tcPr>
          <w:p w14:paraId="5B885C4A" w14:textId="1A77E224" w:rsidR="00804BE8" w:rsidRDefault="002E05FB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7</w:t>
            </w:r>
          </w:p>
        </w:tc>
        <w:tc>
          <w:tcPr>
            <w:tcW w:w="1909" w:type="dxa"/>
            <w:vMerge/>
            <w:tcBorders>
              <w:top w:val="nil"/>
            </w:tcBorders>
          </w:tcPr>
          <w:p w14:paraId="19496079" w14:textId="77777777" w:rsidR="00804BE8" w:rsidRDefault="00804BE8">
            <w:pPr>
              <w:rPr>
                <w:sz w:val="2"/>
                <w:szCs w:val="2"/>
              </w:rPr>
            </w:pPr>
          </w:p>
        </w:tc>
      </w:tr>
      <w:tr w:rsidR="00804BE8" w14:paraId="617DEE08" w14:textId="77777777">
        <w:trPr>
          <w:trHeight w:val="587"/>
        </w:trPr>
        <w:tc>
          <w:tcPr>
            <w:tcW w:w="4429" w:type="dxa"/>
          </w:tcPr>
          <w:p w14:paraId="2EAA9DAA" w14:textId="77777777" w:rsidR="00804BE8" w:rsidRDefault="007C766B">
            <w:pPr>
              <w:pStyle w:val="TableParagraph"/>
              <w:spacing w:before="1"/>
              <w:ind w:left="107"/>
              <w:rPr>
                <w:sz w:val="24"/>
              </w:rPr>
            </w:pPr>
            <w:r>
              <w:rPr>
                <w:sz w:val="24"/>
              </w:rPr>
              <w:t>7. Presentation/ oral communication skills</w:t>
            </w:r>
          </w:p>
        </w:tc>
        <w:tc>
          <w:tcPr>
            <w:tcW w:w="1532" w:type="dxa"/>
          </w:tcPr>
          <w:p w14:paraId="626F3D5A" w14:textId="77777777" w:rsidR="00804BE8" w:rsidRDefault="007C766B">
            <w:pPr>
              <w:pStyle w:val="TableParagraph"/>
              <w:spacing w:before="1"/>
              <w:ind w:left="178" w:right="170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1710" w:type="dxa"/>
          </w:tcPr>
          <w:p w14:paraId="6091812E" w14:textId="07585CBA" w:rsidR="00804BE8" w:rsidRDefault="00BA00E5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6</w:t>
            </w:r>
          </w:p>
        </w:tc>
        <w:tc>
          <w:tcPr>
            <w:tcW w:w="1909" w:type="dxa"/>
            <w:vMerge/>
            <w:tcBorders>
              <w:top w:val="nil"/>
            </w:tcBorders>
          </w:tcPr>
          <w:p w14:paraId="4915B999" w14:textId="77777777" w:rsidR="00804BE8" w:rsidRDefault="00804BE8">
            <w:pPr>
              <w:rPr>
                <w:sz w:val="2"/>
                <w:szCs w:val="2"/>
              </w:rPr>
            </w:pPr>
          </w:p>
        </w:tc>
      </w:tr>
      <w:tr w:rsidR="00804BE8" w14:paraId="5513C6F4" w14:textId="77777777">
        <w:trPr>
          <w:trHeight w:val="585"/>
        </w:trPr>
        <w:tc>
          <w:tcPr>
            <w:tcW w:w="4429" w:type="dxa"/>
          </w:tcPr>
          <w:p w14:paraId="3721A5BD" w14:textId="77777777" w:rsidR="00804BE8" w:rsidRDefault="007C766B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8. Attendance</w:t>
            </w:r>
          </w:p>
        </w:tc>
        <w:tc>
          <w:tcPr>
            <w:tcW w:w="1532" w:type="dxa"/>
          </w:tcPr>
          <w:p w14:paraId="20E00EAA" w14:textId="77777777" w:rsidR="00804BE8" w:rsidRDefault="007C766B">
            <w:pPr>
              <w:pStyle w:val="TableParagraph"/>
              <w:spacing w:line="292" w:lineRule="exact"/>
              <w:ind w:left="5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1710" w:type="dxa"/>
          </w:tcPr>
          <w:p w14:paraId="4E9F62C7" w14:textId="364DC24A" w:rsidR="00804BE8" w:rsidRDefault="00DA2056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5</w:t>
            </w:r>
          </w:p>
        </w:tc>
        <w:tc>
          <w:tcPr>
            <w:tcW w:w="1909" w:type="dxa"/>
            <w:vMerge/>
            <w:tcBorders>
              <w:top w:val="nil"/>
            </w:tcBorders>
          </w:tcPr>
          <w:p w14:paraId="539D5006" w14:textId="77777777" w:rsidR="00804BE8" w:rsidRDefault="00804BE8">
            <w:pPr>
              <w:rPr>
                <w:sz w:val="2"/>
                <w:szCs w:val="2"/>
              </w:rPr>
            </w:pPr>
          </w:p>
        </w:tc>
      </w:tr>
      <w:tr w:rsidR="00804BE8" w14:paraId="1D8A75D4" w14:textId="77777777">
        <w:trPr>
          <w:trHeight w:val="585"/>
        </w:trPr>
        <w:tc>
          <w:tcPr>
            <w:tcW w:w="4429" w:type="dxa"/>
          </w:tcPr>
          <w:p w14:paraId="72C45122" w14:textId="77777777" w:rsidR="00804BE8" w:rsidRDefault="007C766B">
            <w:pPr>
              <w:pStyle w:val="TableParagraph"/>
              <w:spacing w:line="292" w:lineRule="exact"/>
              <w:ind w:left="1655" w:right="164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otal (100)</w:t>
            </w:r>
          </w:p>
        </w:tc>
        <w:tc>
          <w:tcPr>
            <w:tcW w:w="1532" w:type="dxa"/>
          </w:tcPr>
          <w:p w14:paraId="70698507" w14:textId="1413C5ED" w:rsidR="00804BE8" w:rsidRDefault="007D408B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100</w:t>
            </w:r>
          </w:p>
        </w:tc>
        <w:tc>
          <w:tcPr>
            <w:tcW w:w="1710" w:type="dxa"/>
          </w:tcPr>
          <w:p w14:paraId="1B214B2A" w14:textId="61588C16" w:rsidR="00804BE8" w:rsidRPr="00ED7E0F" w:rsidRDefault="00ED7E0F" w:rsidP="00ED7E0F">
            <w:pPr>
              <w:rPr>
                <w:rFonts w:ascii="Cambria" w:eastAsia="Times New Roman" w:hAnsi="Cambria"/>
                <w:color w:val="000000"/>
                <w:lang w:bidi="ar-SA"/>
              </w:rPr>
            </w:pPr>
            <w:r>
              <w:rPr>
                <w:rFonts w:ascii="Cambria" w:hAnsi="Cambria"/>
                <w:color w:val="000000"/>
              </w:rPr>
              <w:t>75</w:t>
            </w:r>
          </w:p>
        </w:tc>
        <w:tc>
          <w:tcPr>
            <w:tcW w:w="1909" w:type="dxa"/>
            <w:vMerge/>
            <w:tcBorders>
              <w:top w:val="nil"/>
            </w:tcBorders>
          </w:tcPr>
          <w:p w14:paraId="674D5A34" w14:textId="77777777" w:rsidR="00804BE8" w:rsidRDefault="00804BE8">
            <w:pPr>
              <w:rPr>
                <w:sz w:val="2"/>
                <w:szCs w:val="2"/>
              </w:rPr>
            </w:pPr>
          </w:p>
        </w:tc>
      </w:tr>
    </w:tbl>
    <w:p w14:paraId="167A0967" w14:textId="77777777" w:rsidR="00804BE8" w:rsidRDefault="00804BE8">
      <w:pPr>
        <w:pStyle w:val="BodyText"/>
        <w:rPr>
          <w:sz w:val="20"/>
        </w:rPr>
      </w:pPr>
    </w:p>
    <w:p w14:paraId="62C77C7F" w14:textId="2693240A" w:rsidR="00804BE8" w:rsidRDefault="00317A17">
      <w:pPr>
        <w:pStyle w:val="BodyText"/>
        <w:rPr>
          <w:sz w:val="20"/>
        </w:rPr>
      </w:pPr>
      <w:r>
        <w:rPr>
          <w:rFonts w:ascii="Trebuchet MS" w:eastAsia="Trebuchet MS" w:hAnsi="Trebuchet MS" w:cs="Trebuchet MS"/>
          <w:noProof/>
          <w:sz w:val="22"/>
          <w:szCs w:val="22"/>
        </w:rPr>
        <w:drawing>
          <wp:inline distT="0" distB="0" distL="0" distR="0" wp14:anchorId="29955CBB" wp14:editId="39D474D7">
            <wp:extent cx="426720" cy="5670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" cy="5670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A000A4D" w14:textId="77777777" w:rsidR="00804BE8" w:rsidRDefault="001947BE">
      <w:pPr>
        <w:pStyle w:val="BodyText"/>
        <w:spacing w:before="7"/>
        <w:rPr>
          <w:sz w:val="11"/>
        </w:rPr>
      </w:pPr>
      <w:r>
        <w:pict w14:anchorId="525C05C1">
          <v:shape id="_x0000_s1026" style="position:absolute;margin-left:68.25pt;margin-top:9.4pt;width:189pt;height:.1pt;z-index:-251658752;mso-wrap-distance-left:0;mso-wrap-distance-right:0;mso-position-horizontal-relative:page" coordorigin="1365,188" coordsize="3780,0" path="m1365,188r3780,e" filled="f" strokecolor="#4579b8">
            <v:path arrowok="t"/>
            <w10:wrap type="topAndBottom" anchorx="page"/>
          </v:shape>
        </w:pict>
      </w:r>
    </w:p>
    <w:p w14:paraId="0E97F09C" w14:textId="77777777" w:rsidR="00804BE8" w:rsidRDefault="007C766B">
      <w:pPr>
        <w:spacing w:before="96"/>
        <w:ind w:left="220"/>
        <w:rPr>
          <w:sz w:val="28"/>
        </w:rPr>
      </w:pPr>
      <w:r>
        <w:rPr>
          <w:sz w:val="28"/>
        </w:rPr>
        <w:t>Supervisor’s signature with date</w:t>
      </w:r>
    </w:p>
    <w:p w14:paraId="75F652D5" w14:textId="77777777" w:rsidR="00804BE8" w:rsidRDefault="00804BE8">
      <w:pPr>
        <w:rPr>
          <w:sz w:val="28"/>
        </w:rPr>
        <w:sectPr w:rsidR="00804BE8">
          <w:headerReference w:type="default" r:id="rId7"/>
          <w:type w:val="continuous"/>
          <w:pgSz w:w="12240" w:h="15840"/>
          <w:pgMar w:top="1560" w:right="1220" w:bottom="280" w:left="1220" w:header="502" w:footer="720" w:gutter="0"/>
          <w:cols w:space="720"/>
        </w:sectPr>
      </w:pPr>
    </w:p>
    <w:p w14:paraId="05D49E22" w14:textId="77777777" w:rsidR="00804BE8" w:rsidRDefault="00804BE8">
      <w:pPr>
        <w:pStyle w:val="BodyText"/>
        <w:rPr>
          <w:sz w:val="20"/>
        </w:rPr>
      </w:pPr>
    </w:p>
    <w:p w14:paraId="48C32F6E" w14:textId="77777777" w:rsidR="00804BE8" w:rsidRDefault="00804BE8">
      <w:pPr>
        <w:pStyle w:val="BodyText"/>
        <w:rPr>
          <w:sz w:val="20"/>
        </w:rPr>
      </w:pPr>
    </w:p>
    <w:p w14:paraId="02FF67D4" w14:textId="77777777" w:rsidR="00804BE8" w:rsidRDefault="00804BE8">
      <w:pPr>
        <w:pStyle w:val="BodyText"/>
        <w:rPr>
          <w:sz w:val="20"/>
        </w:rPr>
      </w:pPr>
    </w:p>
    <w:p w14:paraId="1B3EF3D4" w14:textId="77777777" w:rsidR="00804BE8" w:rsidRDefault="00804BE8">
      <w:pPr>
        <w:pStyle w:val="BodyText"/>
        <w:spacing w:before="7"/>
        <w:rPr>
          <w:sz w:val="29"/>
        </w:rPr>
      </w:pPr>
    </w:p>
    <w:p w14:paraId="591CCE41" w14:textId="77777777" w:rsidR="00804BE8" w:rsidRDefault="007C766B">
      <w:pPr>
        <w:pStyle w:val="BodyText"/>
        <w:spacing w:before="51" w:line="360" w:lineRule="auto"/>
        <w:ind w:left="220" w:right="291"/>
      </w:pPr>
      <w:r>
        <w:rPr>
          <w:b/>
        </w:rPr>
        <w:t>Content</w:t>
      </w:r>
      <w:r>
        <w:t>: The degree to which the student presents information that supports the central purpose, arguments, or goals of the project.</w:t>
      </w:r>
    </w:p>
    <w:p w14:paraId="412173F9" w14:textId="77777777" w:rsidR="00804BE8" w:rsidRDefault="007C766B">
      <w:pPr>
        <w:pStyle w:val="BodyText"/>
        <w:spacing w:before="199" w:line="362" w:lineRule="auto"/>
        <w:ind w:left="220"/>
      </w:pPr>
      <w:r>
        <w:rPr>
          <w:b/>
        </w:rPr>
        <w:t xml:space="preserve">Organization: </w:t>
      </w:r>
      <w:r>
        <w:t>The extent to which information/content has a logical structure, flows from one section/paragraph to another, and can be followed and understood.</w:t>
      </w:r>
    </w:p>
    <w:p w14:paraId="3B6AE190" w14:textId="77777777" w:rsidR="00804BE8" w:rsidRDefault="007C766B">
      <w:pPr>
        <w:pStyle w:val="BodyText"/>
        <w:spacing w:before="196" w:line="360" w:lineRule="auto"/>
        <w:ind w:left="220"/>
      </w:pPr>
      <w:r>
        <w:rPr>
          <w:b/>
        </w:rPr>
        <w:t xml:space="preserve">Use of References: </w:t>
      </w:r>
      <w:r>
        <w:t>The extent to which the student uses and cites appropriate resources in the research project.</w:t>
      </w:r>
    </w:p>
    <w:p w14:paraId="0E5C1D71" w14:textId="77777777" w:rsidR="00804BE8" w:rsidRDefault="007C766B">
      <w:pPr>
        <w:pStyle w:val="BodyText"/>
        <w:spacing w:before="201" w:line="360" w:lineRule="auto"/>
        <w:ind w:left="220"/>
      </w:pPr>
      <w:r>
        <w:rPr>
          <w:b/>
        </w:rPr>
        <w:t xml:space="preserve">Formatting: </w:t>
      </w:r>
      <w:r>
        <w:t>The degree to which the student employs the suggested formatting in the written project.</w:t>
      </w:r>
    </w:p>
    <w:p w14:paraId="7EE24081" w14:textId="77777777" w:rsidR="00804BE8" w:rsidRDefault="007C766B">
      <w:pPr>
        <w:pStyle w:val="BodyText"/>
        <w:spacing w:before="199" w:line="360" w:lineRule="auto"/>
        <w:ind w:left="220" w:right="1587"/>
      </w:pPr>
      <w:r>
        <w:rPr>
          <w:b/>
        </w:rPr>
        <w:t xml:space="preserve">Written Communication Skills: </w:t>
      </w:r>
      <w:r>
        <w:t>The extent to which the student uses appropriate language/word choice, mechanics, and writing conventions in the written project.</w:t>
      </w:r>
    </w:p>
    <w:p w14:paraId="48D18781" w14:textId="77777777" w:rsidR="00804BE8" w:rsidRDefault="007C766B">
      <w:pPr>
        <w:pStyle w:val="BodyText"/>
        <w:spacing w:before="201" w:line="360" w:lineRule="auto"/>
        <w:ind w:left="220" w:right="291" w:firstLine="55"/>
      </w:pPr>
      <w:r>
        <w:rPr>
          <w:b/>
        </w:rPr>
        <w:t xml:space="preserve">Oral Communication Skills: </w:t>
      </w:r>
      <w:r>
        <w:t>The degree to which the student presents the project information in a logical sequence, employs supporting graphics, and uses appropriate communication conventions in the oral presentation of the research project.</w:t>
      </w:r>
    </w:p>
    <w:p w14:paraId="29483668" w14:textId="77777777" w:rsidR="00804BE8" w:rsidRDefault="007C766B">
      <w:pPr>
        <w:pStyle w:val="BodyText"/>
        <w:spacing w:before="199" w:line="360" w:lineRule="auto"/>
        <w:ind w:left="220" w:right="291"/>
      </w:pPr>
      <w:r>
        <w:rPr>
          <w:b/>
        </w:rPr>
        <w:t xml:space="preserve">Analytical/Critical-Thinking Skills: </w:t>
      </w:r>
      <w:r>
        <w:t>The extent to which the student identifies the research problem, concept, or idea, and specifies its constituent elements; investigates, selects, and organizes research information; appraises and interprets research information; correctly applies methods/ techniques/ models /frameworks/ theories appropriate to the research problem, concept, or idea; and presents solutions or draws conclusions based on the research analysis.</w:t>
      </w:r>
    </w:p>
    <w:sectPr w:rsidR="00804BE8">
      <w:pgSz w:w="12240" w:h="15840"/>
      <w:pgMar w:top="1560" w:right="1220" w:bottom="280" w:left="1220" w:header="502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1ACCA0" w14:textId="77777777" w:rsidR="001947BE" w:rsidRDefault="001947BE">
      <w:r>
        <w:separator/>
      </w:r>
    </w:p>
  </w:endnote>
  <w:endnote w:type="continuationSeparator" w:id="0">
    <w:p w14:paraId="72818655" w14:textId="77777777" w:rsidR="001947BE" w:rsidRDefault="001947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9CF29B" w14:textId="77777777" w:rsidR="001947BE" w:rsidRDefault="001947BE">
      <w:r>
        <w:separator/>
      </w:r>
    </w:p>
  </w:footnote>
  <w:footnote w:type="continuationSeparator" w:id="0">
    <w:p w14:paraId="2169AA45" w14:textId="77777777" w:rsidR="001947BE" w:rsidRDefault="001947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7BC84D" w14:textId="77777777" w:rsidR="00804BE8" w:rsidRDefault="007C766B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475968" behindDoc="1" locked="0" layoutInCell="1" allowOverlap="1" wp14:anchorId="03D359E1" wp14:editId="5E2BB919">
          <wp:simplePos x="0" y="0"/>
          <wp:positionH relativeFrom="page">
            <wp:posOffset>3033395</wp:posOffset>
          </wp:positionH>
          <wp:positionV relativeFrom="page">
            <wp:posOffset>318770</wp:posOffset>
          </wp:positionV>
          <wp:extent cx="1774189" cy="635634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74189" cy="6356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sDA1NTG0NDK2sDBT0lEKTi0uzszPAykwqQUAFyXTsCwAAAA="/>
  </w:docVars>
  <w:rsids>
    <w:rsidRoot w:val="00804BE8"/>
    <w:rsid w:val="00085A1A"/>
    <w:rsid w:val="00125E75"/>
    <w:rsid w:val="001947BE"/>
    <w:rsid w:val="001B63EE"/>
    <w:rsid w:val="002640E6"/>
    <w:rsid w:val="00294C0B"/>
    <w:rsid w:val="002C47A4"/>
    <w:rsid w:val="002E05FB"/>
    <w:rsid w:val="00317A17"/>
    <w:rsid w:val="003E604B"/>
    <w:rsid w:val="00490A25"/>
    <w:rsid w:val="00490E30"/>
    <w:rsid w:val="004E0A19"/>
    <w:rsid w:val="00591EA3"/>
    <w:rsid w:val="005F0794"/>
    <w:rsid w:val="00654CE4"/>
    <w:rsid w:val="00667797"/>
    <w:rsid w:val="0069068B"/>
    <w:rsid w:val="006B1AE1"/>
    <w:rsid w:val="006C5AEB"/>
    <w:rsid w:val="007149C8"/>
    <w:rsid w:val="007C766B"/>
    <w:rsid w:val="007D408B"/>
    <w:rsid w:val="00804BE8"/>
    <w:rsid w:val="008324B0"/>
    <w:rsid w:val="008518BD"/>
    <w:rsid w:val="008E7062"/>
    <w:rsid w:val="009157DB"/>
    <w:rsid w:val="00985E51"/>
    <w:rsid w:val="009959EA"/>
    <w:rsid w:val="009B0333"/>
    <w:rsid w:val="009E3D17"/>
    <w:rsid w:val="00A55D4D"/>
    <w:rsid w:val="00B55237"/>
    <w:rsid w:val="00B66F4F"/>
    <w:rsid w:val="00B95600"/>
    <w:rsid w:val="00BA00E5"/>
    <w:rsid w:val="00CD78AA"/>
    <w:rsid w:val="00DA2056"/>
    <w:rsid w:val="00DC5B36"/>
    <w:rsid w:val="00E20E3B"/>
    <w:rsid w:val="00E80C11"/>
    <w:rsid w:val="00ED7E0F"/>
    <w:rsid w:val="00F76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670E3BB"/>
  <w15:docId w15:val="{207ECB46-AAA4-41A4-A550-D76245734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6848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95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ftekhar</dc:creator>
  <cp:lastModifiedBy>Satyaki Das</cp:lastModifiedBy>
  <cp:revision>56</cp:revision>
  <dcterms:created xsi:type="dcterms:W3CDTF">2020-06-02T10:36:00Z</dcterms:created>
  <dcterms:modified xsi:type="dcterms:W3CDTF">2020-06-08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1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6-02T00:00:00Z</vt:filetime>
  </property>
</Properties>
</file>